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5C365C" w14:textId="1CFE7807" w:rsidR="00887602" w:rsidRDefault="00BB72D5">
      <w:r w:rsidRPr="00BB72D5">
        <w:rPr>
          <w:b/>
          <w:bCs/>
          <w:noProof/>
        </w:rPr>
        <mc:AlternateContent>
          <mc:Choice Requires="wps">
            <w:drawing>
              <wp:anchor distT="45720" distB="45720" distL="114300" distR="114300" simplePos="0" relativeHeight="251661312" behindDoc="0" locked="0" layoutInCell="1" allowOverlap="1" wp14:anchorId="2659B5A9" wp14:editId="482C3E9C">
                <wp:simplePos x="0" y="0"/>
                <wp:positionH relativeFrom="margin">
                  <wp:posOffset>-230505</wp:posOffset>
                </wp:positionH>
                <wp:positionV relativeFrom="paragraph">
                  <wp:posOffset>858520</wp:posOffset>
                </wp:positionV>
                <wp:extent cx="779145" cy="831850"/>
                <wp:effectExtent l="0" t="0" r="20955" b="254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9145" cy="831850"/>
                        </a:xfrm>
                        <a:prstGeom prst="rect">
                          <a:avLst/>
                        </a:prstGeom>
                        <a:solidFill>
                          <a:srgbClr val="C00000"/>
                        </a:solidFill>
                        <a:ln w="9525">
                          <a:solidFill>
                            <a:srgbClr val="000000"/>
                          </a:solidFill>
                          <a:miter lim="800000"/>
                          <a:headEnd/>
                          <a:tailEnd/>
                        </a:ln>
                      </wps:spPr>
                      <wps:txbx>
                        <w:txbxContent>
                          <w:p w14:paraId="1C56937F" w14:textId="77777777" w:rsidR="007D269A" w:rsidRDefault="007D269A" w:rsidP="007D269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59B5A9" id="_x0000_t202" coordsize="21600,21600" o:spt="202" path="m,l,21600r21600,l21600,xe">
                <v:stroke joinstyle="miter"/>
                <v:path gradientshapeok="t" o:connecttype="rect"/>
              </v:shapetype>
              <v:shape id="Text Box 2" o:spid="_x0000_s1026" type="#_x0000_t202" style="position:absolute;margin-left:-18.15pt;margin-top:67.6pt;width:61.35pt;height:65.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" fillcolor="#c00000">
                <v:textbox>
                  <w:txbxContent>
                    <w:p w14:paraId="1C56937F" w14:textId="77777777" w:rsidR="007D269A" w:rsidRDefault="007D269A" w:rsidP="007D269A"/>
                  </w:txbxContent>
                </v:textbox>
                <w10:wrap type="square" anchorx="margin"/>
              </v:shape>
            </w:pict>
          </mc:Fallback>
        </mc:AlternateContent>
      </w:r>
      <w:r w:rsidRPr="00BB72D5">
        <w:rPr>
          <w:b/>
          <w:bCs/>
          <w:noProof/>
        </w:rPr>
        <mc:AlternateContent>
          <mc:Choice Requires="wps">
            <w:drawing>
              <wp:anchor distT="45720" distB="45720" distL="114300" distR="114300" simplePos="0" relativeHeight="251663360" behindDoc="0" locked="0" layoutInCell="1" allowOverlap="1" wp14:anchorId="7E78ACCC" wp14:editId="7DF747E9">
                <wp:simplePos x="0" y="0"/>
                <wp:positionH relativeFrom="margin">
                  <wp:posOffset>1426845</wp:posOffset>
                </wp:positionH>
                <wp:positionV relativeFrom="paragraph">
                  <wp:posOffset>394970</wp:posOffset>
                </wp:positionV>
                <wp:extent cx="2408555" cy="69723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8555" cy="697230"/>
                        </a:xfrm>
                        <a:prstGeom prst="rect">
                          <a:avLst/>
                        </a:prstGeom>
                        <a:noFill/>
                        <a:ln w="9525">
                          <a:noFill/>
                          <a:miter lim="800000"/>
                          <a:headEnd/>
                          <a:tailEnd/>
                        </a:ln>
                      </wps:spPr>
                      <wps:txbx>
                        <w:txbxContent>
                          <w:p w14:paraId="11D5F8FD" w14:textId="2EE55611" w:rsidR="007D269A" w:rsidRPr="007D269A" w:rsidRDefault="007D269A" w:rsidP="007D269A">
                            <w:pPr>
                              <w:jc w:val="center"/>
                              <w:rPr>
                                <w:color w:val="FFFFFF" w:themeColor="background1"/>
                              </w:rPr>
                            </w:pPr>
                            <w:r w:rsidRPr="007D269A">
                              <w:rPr>
                                <w:color w:val="FFFFFF" w:themeColor="background1"/>
                              </w:rPr>
                              <w:t>Mo Reads You</w:t>
                            </w:r>
                          </w:p>
                          <w:p w14:paraId="2F23A657" w14:textId="6411A1B6" w:rsidR="007D269A" w:rsidRPr="007D269A" w:rsidRDefault="007D269A" w:rsidP="007D269A">
                            <w:pPr>
                              <w:jc w:val="center"/>
                              <w:rPr>
                                <w:color w:val="FFFFFF" w:themeColor="background1"/>
                              </w:rPr>
                            </w:pPr>
                            <w:r w:rsidRPr="007D269A">
                              <w:rPr>
                                <w:color w:val="FFFFFF" w:themeColor="background1"/>
                              </w:rPr>
                              <w:t>Editing * Proofreading * Copywriting</w:t>
                            </w:r>
                          </w:p>
                          <w:p w14:paraId="1375B6A9" w14:textId="77777777" w:rsidR="007D269A" w:rsidRDefault="007D269A" w:rsidP="007D269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78ACCC" id="_x0000_s1027" type="#_x0000_t202" style="position:absolute;margin-left:112.35pt;margin-top:31.1pt;width:189.65pt;height:54.9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" filled="f" stroked="f">
                <v:textbox>
                  <w:txbxContent>
                    <w:p w14:paraId="11D5F8FD" w14:textId="2EE55611" w:rsidR="007D269A" w:rsidRPr="007D269A" w:rsidRDefault="007D269A" w:rsidP="007D269A">
                      <w:pPr>
                        <w:jc w:val="center"/>
                        <w:rPr>
                          <w:color w:val="FFFFFF" w:themeColor="background1"/>
                        </w:rPr>
                      </w:pPr>
                      <w:r w:rsidRPr="007D269A">
                        <w:rPr>
                          <w:color w:val="FFFFFF" w:themeColor="background1"/>
                        </w:rPr>
                        <w:t>Mo Reads You</w:t>
                      </w:r>
                    </w:p>
                    <w:p w14:paraId="2F23A657" w14:textId="6411A1B6" w:rsidR="007D269A" w:rsidRPr="007D269A" w:rsidRDefault="007D269A" w:rsidP="007D269A">
                      <w:pPr>
                        <w:jc w:val="center"/>
                        <w:rPr>
                          <w:color w:val="FFFFFF" w:themeColor="background1"/>
                        </w:rPr>
                      </w:pPr>
                      <w:r w:rsidRPr="007D269A">
                        <w:rPr>
                          <w:color w:val="FFFFFF" w:themeColor="background1"/>
                        </w:rPr>
                        <w:t>Editing * Proofreading * Copywriting</w:t>
                      </w:r>
                    </w:p>
                    <w:p w14:paraId="1375B6A9" w14:textId="77777777" w:rsidR="007D269A" w:rsidRDefault="007D269A" w:rsidP="007D269A"/>
                  </w:txbxContent>
                </v:textbox>
                <w10:wrap type="square" anchorx="margin"/>
              </v:shape>
            </w:pict>
          </mc:Fallback>
        </mc:AlternateContent>
      </w:r>
      <w:r w:rsidRPr="00BB72D5">
        <w:rPr>
          <w:b/>
          <w:bCs/>
          <w:noProof/>
        </w:rPr>
        <mc:AlternateContent>
          <mc:Choice Requires="wps">
            <w:drawing>
              <wp:anchor distT="45720" distB="45720" distL="114300" distR="114300" simplePos="0" relativeHeight="251667456" behindDoc="0" locked="0" layoutInCell="1" allowOverlap="1" wp14:anchorId="114BD361" wp14:editId="3A6F322E">
                <wp:simplePos x="0" y="0"/>
                <wp:positionH relativeFrom="margin">
                  <wp:posOffset>4904740</wp:posOffset>
                </wp:positionH>
                <wp:positionV relativeFrom="paragraph">
                  <wp:posOffset>423545</wp:posOffset>
                </wp:positionV>
                <wp:extent cx="872490" cy="586105"/>
                <wp:effectExtent l="0" t="0" r="0" b="444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2490" cy="586105"/>
                        </a:xfrm>
                        <a:prstGeom prst="rect">
                          <a:avLst/>
                        </a:prstGeom>
                        <a:noFill/>
                        <a:ln w="9525">
                          <a:noFill/>
                          <a:miter lim="800000"/>
                          <a:headEnd/>
                          <a:tailEnd/>
                        </a:ln>
                      </wps:spPr>
                      <wps:txbx>
                        <w:txbxContent>
                          <w:p w14:paraId="12015309" w14:textId="289123E2" w:rsidR="007D269A" w:rsidRPr="007D269A" w:rsidRDefault="007D269A" w:rsidP="007D269A">
                            <w:pPr>
                              <w:pStyle w:val="NoSpacing"/>
                              <w:jc w:val="center"/>
                              <w:rPr>
                                <w:color w:val="FFFFFF" w:themeColor="background1"/>
                                <w:sz w:val="14"/>
                                <w:szCs w:val="14"/>
                              </w:rPr>
                            </w:pPr>
                            <w:r w:rsidRPr="007D269A">
                              <w:rPr>
                                <w:color w:val="FFFFFF" w:themeColor="background1"/>
                                <w:sz w:val="14"/>
                                <w:szCs w:val="14"/>
                              </w:rPr>
                              <w:t>Resources</w:t>
                            </w:r>
                          </w:p>
                          <w:p w14:paraId="28D99FA6" w14:textId="2A5BCEBC" w:rsidR="007D269A" w:rsidRPr="007D269A" w:rsidRDefault="007D269A" w:rsidP="007D269A">
                            <w:pPr>
                              <w:pStyle w:val="NoSpacing"/>
                              <w:jc w:val="center"/>
                              <w:rPr>
                                <w:color w:val="FFFFFF" w:themeColor="background1"/>
                                <w:sz w:val="14"/>
                                <w:szCs w:val="14"/>
                              </w:rPr>
                            </w:pPr>
                            <w:r w:rsidRPr="007D269A">
                              <w:rPr>
                                <w:color w:val="FFFFFF" w:themeColor="background1"/>
                                <w:sz w:val="14"/>
                                <w:szCs w:val="14"/>
                              </w:rPr>
                              <w:t>Testimonials</w:t>
                            </w:r>
                          </w:p>
                          <w:p w14:paraId="1F16CB94" w14:textId="4E9F7F3A" w:rsidR="007D269A" w:rsidRPr="007D269A" w:rsidRDefault="007D269A" w:rsidP="007D269A">
                            <w:pPr>
                              <w:pStyle w:val="NoSpacing"/>
                              <w:jc w:val="center"/>
                              <w:rPr>
                                <w:color w:val="FFFFFF" w:themeColor="background1"/>
                                <w:sz w:val="14"/>
                                <w:szCs w:val="14"/>
                              </w:rPr>
                            </w:pPr>
                            <w:r w:rsidRPr="007D269A">
                              <w:rPr>
                                <w:color w:val="FFFFFF" w:themeColor="background1"/>
                                <w:sz w:val="14"/>
                                <w:szCs w:val="14"/>
                              </w:rPr>
                              <w:t>Why Hire Mo?</w:t>
                            </w:r>
                          </w:p>
                          <w:p w14:paraId="57E0B181" w14:textId="203DBD9B" w:rsidR="007D269A" w:rsidRPr="007D269A" w:rsidRDefault="007D269A" w:rsidP="007D269A">
                            <w:pPr>
                              <w:pStyle w:val="NoSpacing"/>
                              <w:jc w:val="center"/>
                              <w:rPr>
                                <w:color w:val="FFFFFF" w:themeColor="background1"/>
                                <w:sz w:val="14"/>
                                <w:szCs w:val="14"/>
                              </w:rPr>
                            </w:pPr>
                            <w:r w:rsidRPr="007D269A">
                              <w:rPr>
                                <w:color w:val="FFFFFF" w:themeColor="background1"/>
                                <w:sz w:val="14"/>
                                <w:szCs w:val="14"/>
                              </w:rPr>
                              <w:t>Contact Me</w:t>
                            </w:r>
                          </w:p>
                          <w:p w14:paraId="47051205" w14:textId="77777777" w:rsidR="007D269A" w:rsidRPr="007D269A" w:rsidRDefault="007D269A" w:rsidP="007D269A">
                            <w:pPr>
                              <w:jc w:val="center"/>
                              <w:rPr>
                                <w:color w:val="FFFFFF" w:themeColor="background1"/>
                              </w:rPr>
                            </w:pPr>
                          </w:p>
                          <w:p w14:paraId="1F93323C" w14:textId="77777777" w:rsidR="007D269A" w:rsidRDefault="007D269A" w:rsidP="007D269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4BD361" id="Text Box 4" o:spid="_x0000_s1028" type="#_x0000_t202" style="position:absolute;margin-left:386.2pt;margin-top:33.35pt;width:68.7pt;height:46.1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" filled="f" stroked="f">
                <v:textbox>
                  <w:txbxContent>
                    <w:p w14:paraId="12015309" w14:textId="289123E2" w:rsidR="007D269A" w:rsidRPr="007D269A" w:rsidRDefault="007D269A" w:rsidP="007D269A">
                      <w:pPr>
                        <w:pStyle w:val="NoSpacing"/>
                        <w:jc w:val="center"/>
                        <w:rPr>
                          <w:color w:val="FFFFFF" w:themeColor="background1"/>
                          <w:sz w:val="14"/>
                          <w:szCs w:val="14"/>
                        </w:rPr>
                      </w:pPr>
                      <w:r w:rsidRPr="007D269A">
                        <w:rPr>
                          <w:color w:val="FFFFFF" w:themeColor="background1"/>
                          <w:sz w:val="14"/>
                          <w:szCs w:val="14"/>
                        </w:rPr>
                        <w:t>Resources</w:t>
                      </w:r>
                    </w:p>
                    <w:p w14:paraId="28D99FA6" w14:textId="2A5BCEBC" w:rsidR="007D269A" w:rsidRPr="007D269A" w:rsidRDefault="007D269A" w:rsidP="007D269A">
                      <w:pPr>
                        <w:pStyle w:val="NoSpacing"/>
                        <w:jc w:val="center"/>
                        <w:rPr>
                          <w:color w:val="FFFFFF" w:themeColor="background1"/>
                          <w:sz w:val="14"/>
                          <w:szCs w:val="14"/>
                        </w:rPr>
                      </w:pPr>
                      <w:r w:rsidRPr="007D269A">
                        <w:rPr>
                          <w:color w:val="FFFFFF" w:themeColor="background1"/>
                          <w:sz w:val="14"/>
                          <w:szCs w:val="14"/>
                        </w:rPr>
                        <w:t>Testimonials</w:t>
                      </w:r>
                    </w:p>
                    <w:p w14:paraId="1F16CB94" w14:textId="4E9F7F3A" w:rsidR="007D269A" w:rsidRPr="007D269A" w:rsidRDefault="007D269A" w:rsidP="007D269A">
                      <w:pPr>
                        <w:pStyle w:val="NoSpacing"/>
                        <w:jc w:val="center"/>
                        <w:rPr>
                          <w:color w:val="FFFFFF" w:themeColor="background1"/>
                          <w:sz w:val="14"/>
                          <w:szCs w:val="14"/>
                        </w:rPr>
                      </w:pPr>
                      <w:r w:rsidRPr="007D269A">
                        <w:rPr>
                          <w:color w:val="FFFFFF" w:themeColor="background1"/>
                          <w:sz w:val="14"/>
                          <w:szCs w:val="14"/>
                        </w:rPr>
                        <w:t>Why Hire Mo?</w:t>
                      </w:r>
                    </w:p>
                    <w:p w14:paraId="57E0B181" w14:textId="203DBD9B" w:rsidR="007D269A" w:rsidRPr="007D269A" w:rsidRDefault="007D269A" w:rsidP="007D269A">
                      <w:pPr>
                        <w:pStyle w:val="NoSpacing"/>
                        <w:jc w:val="center"/>
                        <w:rPr>
                          <w:color w:val="FFFFFF" w:themeColor="background1"/>
                          <w:sz w:val="14"/>
                          <w:szCs w:val="14"/>
                        </w:rPr>
                      </w:pPr>
                      <w:r w:rsidRPr="007D269A">
                        <w:rPr>
                          <w:color w:val="FFFFFF" w:themeColor="background1"/>
                          <w:sz w:val="14"/>
                          <w:szCs w:val="14"/>
                        </w:rPr>
                        <w:t>Contact Me</w:t>
                      </w:r>
                    </w:p>
                    <w:p w14:paraId="47051205" w14:textId="77777777" w:rsidR="007D269A" w:rsidRPr="007D269A" w:rsidRDefault="007D269A" w:rsidP="007D269A">
                      <w:pPr>
                        <w:jc w:val="center"/>
                        <w:rPr>
                          <w:color w:val="FFFFFF" w:themeColor="background1"/>
                        </w:rPr>
                      </w:pPr>
                    </w:p>
                    <w:p w14:paraId="1F93323C" w14:textId="77777777" w:rsidR="007D269A" w:rsidRDefault="007D269A" w:rsidP="007D269A"/>
                  </w:txbxContent>
                </v:textbox>
                <w10:wrap type="square" anchorx="margin"/>
              </v:shape>
            </w:pict>
          </mc:Fallback>
        </mc:AlternateContent>
      </w:r>
      <w:r w:rsidRPr="00BB72D5">
        <w:rPr>
          <w:b/>
          <w:bCs/>
          <w:noProof/>
        </w:rPr>
        <mc:AlternateContent>
          <mc:Choice Requires="wps">
            <w:drawing>
              <wp:anchor distT="45720" distB="45720" distL="114300" distR="114300" simplePos="0" relativeHeight="251665408" behindDoc="0" locked="0" layoutInCell="1" allowOverlap="1" wp14:anchorId="2D4F90CD" wp14:editId="2B04662A">
                <wp:simplePos x="0" y="0"/>
                <wp:positionH relativeFrom="margin">
                  <wp:posOffset>2772410</wp:posOffset>
                </wp:positionH>
                <wp:positionV relativeFrom="paragraph">
                  <wp:posOffset>1132205</wp:posOffset>
                </wp:positionV>
                <wp:extent cx="2408555" cy="374650"/>
                <wp:effectExtent l="0" t="0" r="0" b="635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8555" cy="374650"/>
                        </a:xfrm>
                        <a:prstGeom prst="rect">
                          <a:avLst/>
                        </a:prstGeom>
                        <a:noFill/>
                        <a:ln w="9525">
                          <a:noFill/>
                          <a:miter lim="800000"/>
                          <a:headEnd/>
                          <a:tailEnd/>
                        </a:ln>
                      </wps:spPr>
                      <wps:txbx>
                        <w:txbxContent>
                          <w:p w14:paraId="49B91657" w14:textId="274F19DF" w:rsidR="007D269A" w:rsidRPr="007D269A" w:rsidRDefault="007D269A" w:rsidP="007D269A">
                            <w:pPr>
                              <w:jc w:val="right"/>
                              <w:rPr>
                                <w:color w:val="FFFFFF" w:themeColor="background1"/>
                              </w:rPr>
                            </w:pPr>
                            <w:r>
                              <w:rPr>
                                <w:color w:val="FFFFFF" w:themeColor="background1"/>
                              </w:rPr>
                              <w:t>Helping You Be a Better Writer</w:t>
                            </w:r>
                          </w:p>
                          <w:p w14:paraId="5C9AE0B2" w14:textId="77777777" w:rsidR="007D269A" w:rsidRDefault="007D269A" w:rsidP="007D269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4F90CD" id="Text Box 3" o:spid="_x0000_s1029" type="#_x0000_t202" style="position:absolute;margin-left:218.3pt;margin-top:89.15pt;width:189.65pt;height:29.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" filled="f" stroked="f">
                <v:textbox>
                  <w:txbxContent>
                    <w:p w14:paraId="49B91657" w14:textId="274F19DF" w:rsidR="007D269A" w:rsidRPr="007D269A" w:rsidRDefault="007D269A" w:rsidP="007D269A">
                      <w:pPr>
                        <w:jc w:val="right"/>
                        <w:rPr>
                          <w:color w:val="FFFFFF" w:themeColor="background1"/>
                        </w:rPr>
                      </w:pPr>
                      <w:r>
                        <w:rPr>
                          <w:color w:val="FFFFFF" w:themeColor="background1"/>
                        </w:rPr>
                        <w:t>Helping You Be a Better Writer</w:t>
                      </w:r>
                    </w:p>
                    <w:p w14:paraId="5C9AE0B2" w14:textId="77777777" w:rsidR="007D269A" w:rsidRDefault="007D269A" w:rsidP="007D269A"/>
                  </w:txbxContent>
                </v:textbox>
                <w10:wrap type="square" anchorx="margin"/>
              </v:shape>
            </w:pict>
          </mc:Fallback>
        </mc:AlternateContent>
      </w:r>
      <w:r w:rsidRPr="00BB72D5">
        <w:rPr>
          <w:b/>
          <w:bCs/>
          <w:noProof/>
        </w:rPr>
        <mc:AlternateContent>
          <mc:Choice Requires="wps">
            <w:drawing>
              <wp:anchor distT="45720" distB="45720" distL="114300" distR="114300" simplePos="0" relativeHeight="251659264" behindDoc="0" locked="0" layoutInCell="1" allowOverlap="1" wp14:anchorId="695BDEB4" wp14:editId="06684D6E">
                <wp:simplePos x="0" y="0"/>
                <wp:positionH relativeFrom="margin">
                  <wp:align>right</wp:align>
                </wp:positionH>
                <wp:positionV relativeFrom="paragraph">
                  <wp:posOffset>342900</wp:posOffset>
                </wp:positionV>
                <wp:extent cx="5931535" cy="1165860"/>
                <wp:effectExtent l="0" t="0" r="12065"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165860"/>
                        </a:xfrm>
                        <a:prstGeom prst="rect">
                          <a:avLst/>
                        </a:prstGeom>
                        <a:solidFill>
                          <a:schemeClr val="accent6"/>
                        </a:solidFill>
                        <a:ln w="9525">
                          <a:solidFill>
                            <a:srgbClr val="000000"/>
                          </a:solidFill>
                          <a:miter lim="800000"/>
                          <a:headEnd/>
                          <a:tailEnd/>
                        </a:ln>
                      </wps:spPr>
                      <wps:txbx>
                        <w:txbxContent>
                          <w:p w14:paraId="31CE3A13" w14:textId="6BF7A187" w:rsidR="007D269A" w:rsidRDefault="007D269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5BDEB4" id="_x0000_s1030" type="#_x0000_t202" style="position:absolute;margin-left:415.85pt;margin-top:27pt;width:467.05pt;height:91.8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" fillcolor="#70ad47 [3209]">
                <v:textbox>
                  <w:txbxContent>
                    <w:p w14:paraId="31CE3A13" w14:textId="6BF7A187" w:rsidR="007D269A" w:rsidRDefault="007D269A"/>
                  </w:txbxContent>
                </v:textbox>
                <w10:wrap type="square" anchorx="margin"/>
              </v:shape>
            </w:pict>
          </mc:Fallback>
        </mc:AlternateContent>
      </w:r>
      <w:r w:rsidRPr="00BB72D5">
        <w:rPr>
          <w:b/>
          <w:bCs/>
        </w:rPr>
        <w:t>LANDING PAGE</w:t>
      </w:r>
    </w:p>
    <w:p w14:paraId="7B6A775C" w14:textId="3D5026C7" w:rsidR="007D269A" w:rsidRDefault="007D269A"/>
    <w:p w14:paraId="46EC65FA" w14:textId="0CF2D7A3" w:rsidR="0018588C" w:rsidRPr="00E552F3" w:rsidRDefault="0018588C" w:rsidP="00072FE0">
      <w:pPr>
        <w:jc w:val="center"/>
        <w:rPr>
          <w:b/>
          <w:bCs/>
          <w:i/>
          <w:iCs/>
        </w:rPr>
      </w:pPr>
      <w:r w:rsidRPr="00E552F3">
        <w:rPr>
          <w:b/>
          <w:bCs/>
          <w:i/>
          <w:iCs/>
        </w:rPr>
        <w:t xml:space="preserve">What I </w:t>
      </w:r>
      <w:r w:rsidR="00D81638">
        <w:rPr>
          <w:b/>
          <w:bCs/>
          <w:i/>
          <w:iCs/>
        </w:rPr>
        <w:t>C</w:t>
      </w:r>
      <w:r w:rsidRPr="00E552F3">
        <w:rPr>
          <w:b/>
          <w:bCs/>
          <w:i/>
          <w:iCs/>
        </w:rPr>
        <w:t xml:space="preserve">an Do </w:t>
      </w:r>
      <w:r w:rsidR="00D81638">
        <w:rPr>
          <w:b/>
          <w:bCs/>
          <w:i/>
          <w:iCs/>
        </w:rPr>
        <w:t>f</w:t>
      </w:r>
      <w:r w:rsidRPr="00E552F3">
        <w:rPr>
          <w:b/>
          <w:bCs/>
          <w:i/>
          <w:iCs/>
        </w:rPr>
        <w:t>or You</w:t>
      </w:r>
    </w:p>
    <w:p w14:paraId="36B8B5DF" w14:textId="06D1602E" w:rsidR="0018588C" w:rsidRDefault="004510B1" w:rsidP="00072FE0">
      <w:pPr>
        <w:jc w:val="center"/>
      </w:pPr>
      <w:r>
        <w:t xml:space="preserve">I work with writers and authors to take their manuscript from good to great. Or from </w:t>
      </w:r>
      <w:r w:rsidR="000F0FF0">
        <w:t>mediocre</w:t>
      </w:r>
      <w:r>
        <w:t xml:space="preserve"> to good to great. </w:t>
      </w:r>
      <w:r w:rsidR="00DB73AB">
        <w:t xml:space="preserve">Or from disastrous to </w:t>
      </w:r>
      <w:r w:rsidR="000F0FF0">
        <w:t>mediocre</w:t>
      </w:r>
      <w:r w:rsidR="00DB73AB">
        <w:t xml:space="preserve"> to good to great.</w:t>
      </w:r>
    </w:p>
    <w:p w14:paraId="3E0F4370" w14:textId="55422477" w:rsidR="00DB73AB" w:rsidRDefault="00826C67" w:rsidP="00072FE0">
      <w:pPr>
        <w:jc w:val="center"/>
      </w:pPr>
      <w:r>
        <w:t>No matter what condition your manuscript is in, I’ll help you get it where you want it to be.</w:t>
      </w:r>
    </w:p>
    <w:p w14:paraId="07FE29F2" w14:textId="3D02CAD3" w:rsidR="00826C67" w:rsidRDefault="00826C67" w:rsidP="00072FE0">
      <w:pPr>
        <w:jc w:val="center"/>
      </w:pPr>
      <w:r>
        <w:t>If you’re not sure</w:t>
      </w:r>
      <w:r w:rsidR="007435B1">
        <w:t xml:space="preserve"> what your manuscript needs</w:t>
      </w:r>
      <w:r w:rsidR="00E552F3">
        <w:t xml:space="preserve">, </w:t>
      </w:r>
      <w:r w:rsidR="00E552F3" w:rsidRPr="000A0EE0">
        <w:rPr>
          <w:u w:val="single"/>
        </w:rPr>
        <w:t>send it to me</w:t>
      </w:r>
      <w:r w:rsidR="00E552F3">
        <w:t xml:space="preserve"> and I’ll give you specific recommendations, a Scope of Work, and </w:t>
      </w:r>
      <w:r w:rsidR="00495909">
        <w:t xml:space="preserve">the </w:t>
      </w:r>
      <w:r w:rsidR="00E552F3">
        <w:t>estimated cost.</w:t>
      </w:r>
    </w:p>
    <w:p w14:paraId="5783CB80" w14:textId="2E95B87B" w:rsidR="00FB1AD9" w:rsidRDefault="00FB1AD9" w:rsidP="00FB1AD9">
      <w:pPr>
        <w:jc w:val="center"/>
      </w:pPr>
      <w:r>
        <w:t xml:space="preserve">Or </w:t>
      </w:r>
      <w:r w:rsidRPr="00FB1AD9">
        <w:rPr>
          <w:u w:val="single"/>
        </w:rPr>
        <w:t>contact me</w:t>
      </w:r>
      <w:r>
        <w:t xml:space="preserve"> so we can chat about your project.</w:t>
      </w:r>
    </w:p>
    <w:p w14:paraId="4AB0FE69" w14:textId="031CF012" w:rsidR="00E552F3" w:rsidRDefault="00E552F3">
      <w:bookmarkStart w:id="0" w:name="_GoBack"/>
      <w:bookmarkEnd w:id="0"/>
    </w:p>
    <w:p w14:paraId="08328190" w14:textId="30DEDF86" w:rsidR="00E552F3" w:rsidRPr="009F5223" w:rsidRDefault="00CF7C2A" w:rsidP="00714188">
      <w:pPr>
        <w:rPr>
          <w:b/>
          <w:bCs/>
          <w:i/>
          <w:iCs/>
        </w:rPr>
      </w:pPr>
      <w:r w:rsidRPr="009F5223">
        <w:rPr>
          <w:b/>
          <w:bCs/>
          <w:i/>
          <w:iCs/>
        </w:rPr>
        <w:t>Rates and Terms</w:t>
      </w:r>
    </w:p>
    <w:p w14:paraId="7131E7ED" w14:textId="31352859" w:rsidR="00CF7C2A" w:rsidRDefault="00E92506" w:rsidP="008D6DE9">
      <w:pPr>
        <w:pStyle w:val="NoSpacing"/>
      </w:pPr>
      <w:r>
        <w:t>Proofreading – 2 cents per word</w:t>
      </w:r>
    </w:p>
    <w:p w14:paraId="5F59A1C4" w14:textId="3C58DF22" w:rsidR="00E92506" w:rsidRDefault="00E92506" w:rsidP="008D6DE9">
      <w:pPr>
        <w:pStyle w:val="NoSpacing"/>
      </w:pPr>
      <w:r>
        <w:t>Copy and Structural Editing – 4 cents per word</w:t>
      </w:r>
    </w:p>
    <w:p w14:paraId="3874E11C" w14:textId="16BA3E63" w:rsidR="00E92506" w:rsidRDefault="00E92506" w:rsidP="008D6DE9">
      <w:pPr>
        <w:pStyle w:val="NoSpacing"/>
      </w:pPr>
      <w:r>
        <w:t>Copywriting and Cowriting</w:t>
      </w:r>
      <w:r w:rsidR="0030541C">
        <w:t xml:space="preserve"> – 10 cents per word</w:t>
      </w:r>
    </w:p>
    <w:p w14:paraId="42CBB1F2" w14:textId="6F639EB4" w:rsidR="0030541C" w:rsidRDefault="0030541C" w:rsidP="008D6DE9">
      <w:pPr>
        <w:pStyle w:val="NoSpacing"/>
      </w:pPr>
      <w:r>
        <w:t>Consultation - $30/hour</w:t>
      </w:r>
    </w:p>
    <w:p w14:paraId="5BCC5A6C" w14:textId="1999F061" w:rsidR="0030541C" w:rsidRDefault="009F5223" w:rsidP="008D6DE9">
      <w:pPr>
        <w:pStyle w:val="NoSpacing"/>
      </w:pPr>
      <w:r>
        <w:t xml:space="preserve">Terms: </w:t>
      </w:r>
      <w:r w:rsidR="00CD6C76">
        <w:t>25% to start, installments as negotiated, final payment upon your approval and acceptance of edited manuscript.</w:t>
      </w:r>
    </w:p>
    <w:p w14:paraId="1416DAF7" w14:textId="7930E0CD" w:rsidR="009F5223" w:rsidRDefault="009F5223" w:rsidP="00CF7C2A">
      <w:pPr>
        <w:jc w:val="right"/>
      </w:pPr>
    </w:p>
    <w:p w14:paraId="632D12C1" w14:textId="6724FF97" w:rsidR="00BC057F" w:rsidRPr="000E0541" w:rsidRDefault="00BC057F" w:rsidP="00F86EB6">
      <w:pPr>
        <w:jc w:val="right"/>
        <w:rPr>
          <w:b/>
          <w:bCs/>
          <w:i/>
          <w:iCs/>
        </w:rPr>
      </w:pPr>
      <w:r w:rsidRPr="000E0541">
        <w:rPr>
          <w:b/>
          <w:bCs/>
          <w:i/>
          <w:iCs/>
        </w:rPr>
        <w:t>About Me</w:t>
      </w:r>
    </w:p>
    <w:p w14:paraId="116E2950" w14:textId="432989BC" w:rsidR="00BC057F" w:rsidRDefault="000A2B64" w:rsidP="00F86EB6">
      <w:pPr>
        <w:jc w:val="right"/>
      </w:pPr>
      <w:r>
        <w:t xml:space="preserve">I'm Monique. I'm that annoying person who notices the one tiny error in just about anything and points it out. I've always been an avid reader and will generally take a shot at reading just about anything a friend recommends. I love being pulled into someone else's mind, their ideas, their world. I love a lovely turn of phrase, a delightful word, a perfectly expressed sentiment. I hate garden path sentences, confusing punctuation, and anything else that interrupts absolute immersion in the reading experience. I channel that passion into helping other people </w:t>
      </w:r>
      <w:r w:rsidR="001A58EF">
        <w:t>tell their story as</w:t>
      </w:r>
      <w:r>
        <w:t xml:space="preserve"> clearly and seamlessly as possible. I help them be better writers. I'd like to help you, too.</w:t>
      </w:r>
    </w:p>
    <w:p w14:paraId="2B95DCE5" w14:textId="6B51251C" w:rsidR="000E0541" w:rsidRDefault="000E0541" w:rsidP="00BC057F"/>
    <w:p w14:paraId="230984CE" w14:textId="3F38A063" w:rsidR="000A0EE0" w:rsidRDefault="000A0EE0">
      <w:r>
        <w:br w:type="page"/>
      </w:r>
    </w:p>
    <w:p w14:paraId="7A6DCFBA" w14:textId="5F964020" w:rsidR="000A0EE0" w:rsidRPr="00D81638" w:rsidRDefault="00D81638" w:rsidP="00BC057F">
      <w:pPr>
        <w:rPr>
          <w:b/>
          <w:bCs/>
        </w:rPr>
      </w:pPr>
      <w:r w:rsidRPr="00D81638">
        <w:rPr>
          <w:b/>
          <w:bCs/>
        </w:rPr>
        <w:lastRenderedPageBreak/>
        <w:t>RESOURCES PAGE</w:t>
      </w:r>
    </w:p>
    <w:p w14:paraId="067459DB" w14:textId="39EDCB8C" w:rsidR="00905DF7" w:rsidRPr="00905DF7" w:rsidRDefault="00905DF7" w:rsidP="00BC057F">
      <w:pPr>
        <w:rPr>
          <w:b/>
          <w:bCs/>
          <w:i/>
          <w:iCs/>
        </w:rPr>
      </w:pPr>
      <w:r w:rsidRPr="00905DF7">
        <w:rPr>
          <w:b/>
          <w:bCs/>
          <w:i/>
          <w:iCs/>
        </w:rPr>
        <w:t>Downloads and Templates</w:t>
      </w:r>
    </w:p>
    <w:p w14:paraId="1B998A38" w14:textId="070FDBEA" w:rsidR="00DF1E8A" w:rsidRDefault="00DF1E8A" w:rsidP="00BC057F">
      <w:r>
        <w:t>What does an Editor do? (download)</w:t>
      </w:r>
      <w:r w:rsidR="00390CF2">
        <w:t xml:space="preserve"> **need to redraft</w:t>
      </w:r>
      <w:r w:rsidR="00343B85">
        <w:t xml:space="preserve"> for writers/authors</w:t>
      </w:r>
    </w:p>
    <w:p w14:paraId="3812BAEE" w14:textId="6234E8CE" w:rsidR="00116FE1" w:rsidRDefault="00116FE1" w:rsidP="00BC057F">
      <w:r>
        <w:t>Why you need an Ideal Reader Profile (download)</w:t>
      </w:r>
    </w:p>
    <w:p w14:paraId="22D41309" w14:textId="5A44B758" w:rsidR="00116FE1" w:rsidRDefault="00116FE1" w:rsidP="00BC057F">
      <w:r>
        <w:t>Why you need a Style Sheet (download)</w:t>
      </w:r>
    </w:p>
    <w:p w14:paraId="7BD067F2" w14:textId="77777777" w:rsidR="00905DF7" w:rsidRDefault="00905DF7" w:rsidP="00BC057F"/>
    <w:p w14:paraId="193A92BF" w14:textId="39874E37" w:rsidR="00116FE1" w:rsidRPr="00F5116F" w:rsidRDefault="00F5116F" w:rsidP="00BC057F">
      <w:pPr>
        <w:rPr>
          <w:b/>
          <w:bCs/>
          <w:i/>
          <w:iCs/>
        </w:rPr>
      </w:pPr>
      <w:r w:rsidRPr="00F5116F">
        <w:rPr>
          <w:b/>
          <w:bCs/>
          <w:i/>
          <w:iCs/>
        </w:rPr>
        <w:t>Useful</w:t>
      </w:r>
      <w:r w:rsidR="007D33A4">
        <w:rPr>
          <w:b/>
          <w:bCs/>
          <w:i/>
          <w:iCs/>
        </w:rPr>
        <w:t xml:space="preserve"> Articles</w:t>
      </w:r>
      <w:r w:rsidRPr="00F5116F">
        <w:rPr>
          <w:b/>
          <w:bCs/>
          <w:i/>
          <w:iCs/>
        </w:rPr>
        <w:t xml:space="preserve"> Links</w:t>
      </w:r>
    </w:p>
    <w:p w14:paraId="3878D528" w14:textId="510B5CD1" w:rsidR="00CD1997" w:rsidRPr="00497E22" w:rsidRDefault="00CD1997" w:rsidP="003D66ED">
      <w:pPr>
        <w:rPr>
          <w:b/>
          <w:bCs/>
        </w:rPr>
      </w:pPr>
      <w:r w:rsidRPr="00497E22">
        <w:rPr>
          <w:b/>
          <w:bCs/>
        </w:rPr>
        <w:t>About Writing:</w:t>
      </w:r>
    </w:p>
    <w:p w14:paraId="3E24B6BA" w14:textId="7B8BAD00" w:rsidR="003D66ED" w:rsidRDefault="003D66ED" w:rsidP="003D66ED">
      <w:r>
        <w:t xml:space="preserve">How to Format Dialogue </w:t>
      </w:r>
      <w:hyperlink r:id="rId7" w:history="1">
        <w:r w:rsidRPr="002C16FB">
          <w:rPr>
            <w:rStyle w:val="Hyperlink"/>
          </w:rPr>
          <w:t>https://firstmanuscript.com/format-dialogue/</w:t>
        </w:r>
      </w:hyperlink>
      <w:r>
        <w:t xml:space="preserve"> </w:t>
      </w:r>
    </w:p>
    <w:p w14:paraId="2182D623" w14:textId="77777777" w:rsidR="003D66ED" w:rsidRDefault="003D66ED" w:rsidP="003D66ED">
      <w:r>
        <w:t xml:space="preserve">Third Person Narration </w:t>
      </w:r>
      <w:hyperlink r:id="rId8" w:history="1">
        <w:r w:rsidRPr="002C16FB">
          <w:rPr>
            <w:rStyle w:val="Hyperlink"/>
          </w:rPr>
          <w:t>https://writerunboxed.com/2017/04/12/third-person-narration-using-the-zoom-lens/</w:t>
        </w:r>
      </w:hyperlink>
      <w:r>
        <w:t xml:space="preserve"> </w:t>
      </w:r>
    </w:p>
    <w:p w14:paraId="335DCB04" w14:textId="77777777" w:rsidR="003D66ED" w:rsidRDefault="003D66ED" w:rsidP="003D66ED">
      <w:r>
        <w:t xml:space="preserve">16 Boring Words and What to Use Instead </w:t>
      </w:r>
      <w:hyperlink r:id="rId9" w:history="1">
        <w:r w:rsidRPr="002C16FB">
          <w:rPr>
            <w:rStyle w:val="Hyperlink"/>
          </w:rPr>
          <w:t>https://i.pinimg.com/originals/bf/33/e9/bf33e991ff6fa69bb22755396204e01c.jpg</w:t>
        </w:r>
      </w:hyperlink>
    </w:p>
    <w:p w14:paraId="0D255404" w14:textId="77777777" w:rsidR="003B7D1D" w:rsidRDefault="003B7D1D" w:rsidP="003B7D1D">
      <w:r>
        <w:t xml:space="preserve">The Myth of the Average Reader </w:t>
      </w:r>
      <w:hyperlink r:id="rId10" w:history="1">
        <w:r w:rsidRPr="002C16FB">
          <w:rPr>
            <w:rStyle w:val="Hyperlink"/>
          </w:rPr>
          <w:t>https://writerunboxed.com/2016/04/01/the-myth-of-the-average-reader/?utm_source=feedburner&amp;utm_medium=email&amp;utm_campaign=Feed:+WriterUnboxed+(Writer+Unboxed)</w:t>
        </w:r>
      </w:hyperlink>
      <w:r>
        <w:t xml:space="preserve"> </w:t>
      </w:r>
    </w:p>
    <w:p w14:paraId="757F2533" w14:textId="7615A2BE" w:rsidR="003D66ED" w:rsidRDefault="003D66ED" w:rsidP="00BC057F"/>
    <w:p w14:paraId="37114A4F" w14:textId="392BFC9D" w:rsidR="00CD1997" w:rsidRPr="00497E22" w:rsidRDefault="00EB2EB7" w:rsidP="00BC057F">
      <w:pPr>
        <w:rPr>
          <w:b/>
          <w:bCs/>
        </w:rPr>
      </w:pPr>
      <w:r w:rsidRPr="00497E22">
        <w:rPr>
          <w:b/>
          <w:bCs/>
        </w:rPr>
        <w:t xml:space="preserve">About </w:t>
      </w:r>
      <w:r w:rsidR="00CD1997" w:rsidRPr="00497E22">
        <w:rPr>
          <w:b/>
          <w:bCs/>
        </w:rPr>
        <w:t>Drafts and Revisions:</w:t>
      </w:r>
    </w:p>
    <w:p w14:paraId="3877C71F" w14:textId="77777777" w:rsidR="00CD1997" w:rsidRDefault="00CD1997" w:rsidP="00CD1997">
      <w:r>
        <w:t xml:space="preserve">Post-Draft Game Plan </w:t>
      </w:r>
      <w:hyperlink r:id="rId11" w:history="1">
        <w:r w:rsidRPr="002C16FB">
          <w:rPr>
            <w:rStyle w:val="Hyperlink"/>
          </w:rPr>
          <w:t>https://writersedit.com/fiction-writing/comprehensive-post-draft-game-plan-novel/</w:t>
        </w:r>
      </w:hyperlink>
      <w:r>
        <w:t xml:space="preserve"> </w:t>
      </w:r>
    </w:p>
    <w:p w14:paraId="100F5D37" w14:textId="661EB651" w:rsidR="00CD1997" w:rsidRDefault="00CD1997" w:rsidP="00CD1997">
      <w:r>
        <w:t xml:space="preserve">Revising, Revising, and How to Make it Through </w:t>
      </w:r>
      <w:hyperlink r:id="rId12" w:history="1">
        <w:r w:rsidRPr="002C16FB">
          <w:rPr>
            <w:rStyle w:val="Hyperlink"/>
          </w:rPr>
          <w:t>https://writerunboxed.com/2016/08/25/revising-revising-revising-what/?utm_source=feedburner&amp;utm_medium=email&amp;utm_campaign=Feed:+WriterUnboxed+(Writer+Unboxed)</w:t>
        </w:r>
      </w:hyperlink>
    </w:p>
    <w:p w14:paraId="6E64154E" w14:textId="77777777" w:rsidR="00EB2EB7" w:rsidRDefault="00EB2EB7" w:rsidP="00EB2EB7">
      <w:r>
        <w:t xml:space="preserve">How to Work with Beta Readers </w:t>
      </w:r>
      <w:hyperlink r:id="rId13" w:history="1">
        <w:r w:rsidRPr="002C16FB">
          <w:rPr>
            <w:rStyle w:val="Hyperlink"/>
          </w:rPr>
          <w:t>https://writersedit.com/fiction-writing/ultimate-guide-work-beta-readers/</w:t>
        </w:r>
      </w:hyperlink>
      <w:r>
        <w:t xml:space="preserve"> </w:t>
      </w:r>
    </w:p>
    <w:p w14:paraId="2317F5E2" w14:textId="77777777" w:rsidR="009B3FB5" w:rsidRDefault="009B3FB5" w:rsidP="009B3FB5">
      <w:r>
        <w:t xml:space="preserve">How Long Will It Take to Self-Publish My Book? </w:t>
      </w:r>
      <w:hyperlink r:id="rId14" w:history="1">
        <w:r w:rsidRPr="002C16FB">
          <w:rPr>
            <w:rStyle w:val="Hyperlink"/>
          </w:rPr>
          <w:t>https://1106design.com/2017/08/time-self-publish-book/?utm_source=Publish+Like+the+Pros+Newsletter&amp;utm_campaign=6fc092cbbc-News+for+Indie+Publishers&amp;utm_medium=email&amp;utm_term=0_a8f8f3e12b-6fc092cbbc-98354349</w:t>
        </w:r>
      </w:hyperlink>
      <w:r>
        <w:t xml:space="preserve"> </w:t>
      </w:r>
    </w:p>
    <w:p w14:paraId="7601C7BC" w14:textId="1092494D" w:rsidR="003B7D1D" w:rsidRDefault="003B7D1D" w:rsidP="00BC057F"/>
    <w:p w14:paraId="5712BB1B" w14:textId="505BACD8" w:rsidR="00EB2EB7" w:rsidRPr="00497E22" w:rsidRDefault="009B3FB5" w:rsidP="00BC057F">
      <w:pPr>
        <w:rPr>
          <w:b/>
          <w:bCs/>
        </w:rPr>
      </w:pPr>
      <w:r w:rsidRPr="00497E22">
        <w:rPr>
          <w:b/>
          <w:bCs/>
        </w:rPr>
        <w:t xml:space="preserve">About Finding and Working </w:t>
      </w:r>
      <w:r w:rsidR="00497E22">
        <w:rPr>
          <w:b/>
          <w:bCs/>
        </w:rPr>
        <w:t>w</w:t>
      </w:r>
      <w:r w:rsidRPr="00497E22">
        <w:rPr>
          <w:b/>
          <w:bCs/>
        </w:rPr>
        <w:t>ith an Editor:</w:t>
      </w:r>
    </w:p>
    <w:p w14:paraId="6347122D" w14:textId="30422B2D" w:rsidR="00F5116F" w:rsidRDefault="00300A3D" w:rsidP="00BC057F">
      <w:r>
        <w:t xml:space="preserve">How a Professional Editor </w:t>
      </w:r>
      <w:r w:rsidR="005B1648">
        <w:t xml:space="preserve">Can Improve Your Writing </w:t>
      </w:r>
      <w:hyperlink r:id="rId15" w:history="1">
        <w:r w:rsidR="005B1648" w:rsidRPr="002C16FB">
          <w:rPr>
            <w:rStyle w:val="Hyperlink"/>
          </w:rPr>
          <w:t>https://writerunboxed.com/2017/08/20/how-a-professional-editor-can-improve-your-writing/</w:t>
        </w:r>
      </w:hyperlink>
      <w:r w:rsidR="005B1648">
        <w:t xml:space="preserve"> </w:t>
      </w:r>
    </w:p>
    <w:p w14:paraId="6E7FE0B0" w14:textId="37041AF7" w:rsidR="00A44614" w:rsidRDefault="00A44614" w:rsidP="00BC057F">
      <w:r>
        <w:lastRenderedPageBreak/>
        <w:t xml:space="preserve">Types of Editing </w:t>
      </w:r>
      <w:hyperlink r:id="rId16" w:history="1">
        <w:r w:rsidRPr="002C16FB">
          <w:rPr>
            <w:rStyle w:val="Hyperlink"/>
          </w:rPr>
          <w:t>http://lisapoisso.com/2017/09/11/types-of-editing/</w:t>
        </w:r>
      </w:hyperlink>
      <w:r>
        <w:t xml:space="preserve"> </w:t>
      </w:r>
    </w:p>
    <w:p w14:paraId="7419D62D" w14:textId="53E0FF1E" w:rsidR="00492807" w:rsidRDefault="00492807" w:rsidP="00BC057F">
      <w:r>
        <w:t xml:space="preserve">Which Editing </w:t>
      </w:r>
      <w:r w:rsidR="00A81F9E">
        <w:t xml:space="preserve">Service is Right for You? </w:t>
      </w:r>
      <w:hyperlink r:id="rId17" w:history="1">
        <w:r w:rsidR="00A81F9E" w:rsidRPr="002C16FB">
          <w:rPr>
            <w:rStyle w:val="Hyperlink"/>
          </w:rPr>
          <w:t>https://1106design.com/2016/08/editing-service-right-heres-find/?+Like+the+Pros+Newsletter+for+Indie+Publishers&amp;utm_term=0_a8f8f3e12b-7b147d7389-98354349</w:t>
        </w:r>
      </w:hyperlink>
      <w:r w:rsidR="00A81F9E">
        <w:t xml:space="preserve"> </w:t>
      </w:r>
    </w:p>
    <w:p w14:paraId="79A7F6CA" w14:textId="22B45C35" w:rsidR="001A37A8" w:rsidRDefault="001A37A8" w:rsidP="00BC057F">
      <w:r>
        <w:t xml:space="preserve">10 Things Your Freelance Editor Might Not Tell You—But Should </w:t>
      </w:r>
      <w:hyperlink r:id="rId18" w:history="1">
        <w:r w:rsidRPr="002C16FB">
          <w:rPr>
            <w:rStyle w:val="Hyperlink"/>
          </w:rPr>
          <w:t>https://www.writersdigest.com/online-editor/10-things-your-freelance-editor-might-not-tell-you-but-should</w:t>
        </w:r>
      </w:hyperlink>
      <w:r>
        <w:t xml:space="preserve"> </w:t>
      </w:r>
    </w:p>
    <w:p w14:paraId="5FDD7FEA" w14:textId="3D2FF6BF" w:rsidR="00B02258" w:rsidRDefault="00B02258" w:rsidP="00BC057F">
      <w:r>
        <w:t xml:space="preserve">Two Coins in the Hundred (working with an Editor) </w:t>
      </w:r>
      <w:hyperlink r:id="rId19" w:history="1">
        <w:r w:rsidRPr="002C16FB">
          <w:rPr>
            <w:rStyle w:val="Hyperlink"/>
          </w:rPr>
          <w:t>https://writerunboxed.com/2017/06/20/two-coins-in-the-hundred/?utm_source=feedburner&amp;utm_medium=email&amp;utm_campaign=Feed:+WriterUnboxed+(Writer+Unboxed)</w:t>
        </w:r>
      </w:hyperlink>
      <w:r>
        <w:t xml:space="preserve"> </w:t>
      </w:r>
    </w:p>
    <w:p w14:paraId="7E575F42" w14:textId="77777777" w:rsidR="003B7D1D" w:rsidRDefault="003B7D1D" w:rsidP="00BC057F"/>
    <w:p w14:paraId="01BF7E33" w14:textId="579C6236" w:rsidR="007D269A" w:rsidRDefault="00AA2C6D">
      <w:r>
        <w:t>For other miscellaneous and useful articles, check out my Pinterest Page</w:t>
      </w:r>
      <w:r w:rsidR="00AE6EE6">
        <w:t xml:space="preserve"> for Authors</w:t>
      </w:r>
      <w:r>
        <w:t>.</w:t>
      </w:r>
      <w:r w:rsidR="00AE6EE6">
        <w:t xml:space="preserve"> </w:t>
      </w:r>
      <w:hyperlink r:id="rId20" w:history="1">
        <w:r w:rsidR="00AE6EE6" w:rsidRPr="002C16FB">
          <w:rPr>
            <w:rStyle w:val="Hyperlink"/>
          </w:rPr>
          <w:t>https://www.pinterest.com/momamabear/for-authors/</w:t>
        </w:r>
      </w:hyperlink>
      <w:r w:rsidR="00AE6EE6">
        <w:t xml:space="preserve"> </w:t>
      </w:r>
    </w:p>
    <w:p w14:paraId="25709D71" w14:textId="6C54BA23" w:rsidR="00AE6EE6" w:rsidRDefault="00AE6EE6"/>
    <w:p w14:paraId="0975B280" w14:textId="03A123E1" w:rsidR="004A12AC" w:rsidRDefault="004A12AC">
      <w:r>
        <w:br w:type="page"/>
      </w:r>
    </w:p>
    <w:p w14:paraId="57EA0E95" w14:textId="77777777" w:rsidR="00AE6EE6" w:rsidRDefault="00AE6EE6"/>
    <w:p w14:paraId="5FB5C98C" w14:textId="7553FA27" w:rsidR="004A12AC" w:rsidRPr="00D81638" w:rsidRDefault="004A12AC" w:rsidP="004A12AC">
      <w:pPr>
        <w:rPr>
          <w:b/>
          <w:bCs/>
        </w:rPr>
      </w:pPr>
      <w:r>
        <w:rPr>
          <w:b/>
          <w:bCs/>
        </w:rPr>
        <w:t>TESTIMONIALS</w:t>
      </w:r>
      <w:r w:rsidRPr="00D81638">
        <w:rPr>
          <w:b/>
          <w:bCs/>
        </w:rPr>
        <w:t xml:space="preserve"> PAGE</w:t>
      </w:r>
    </w:p>
    <w:p w14:paraId="72ED4F83" w14:textId="31B097A4" w:rsidR="00AA2C6D" w:rsidRDefault="00AA2C6D"/>
    <w:p w14:paraId="595CF3B6" w14:textId="14F52E2A" w:rsidR="004A12AC" w:rsidRDefault="009B531E">
      <w:r>
        <w:t>**</w:t>
      </w:r>
      <w:proofErr w:type="gramStart"/>
      <w:r>
        <w:t>All of</w:t>
      </w:r>
      <w:proofErr w:type="gramEnd"/>
      <w:r>
        <w:t xml:space="preserve"> my recommendations on my LinkedIn profile have disappeared. I’ll have to dig around and collect some.</w:t>
      </w:r>
    </w:p>
    <w:p w14:paraId="1CF8C90B" w14:textId="0F455EED" w:rsidR="009B531E" w:rsidRDefault="009B531E"/>
    <w:p w14:paraId="735758DA" w14:textId="78F88A38" w:rsidR="009B531E" w:rsidRDefault="009B531E"/>
    <w:p w14:paraId="71DB7D41" w14:textId="0C610AA5" w:rsidR="009B531E" w:rsidRDefault="009B531E"/>
    <w:p w14:paraId="01E2224E" w14:textId="5B4AACF4" w:rsidR="009B531E" w:rsidRDefault="009B531E">
      <w:r>
        <w:br w:type="page"/>
      </w:r>
    </w:p>
    <w:p w14:paraId="5AD9E355" w14:textId="269C6DA9" w:rsidR="009B531E" w:rsidRPr="001E46EA" w:rsidRDefault="001E46EA">
      <w:pPr>
        <w:rPr>
          <w:b/>
          <w:bCs/>
        </w:rPr>
      </w:pPr>
      <w:r w:rsidRPr="001E46EA">
        <w:rPr>
          <w:b/>
          <w:bCs/>
        </w:rPr>
        <w:lastRenderedPageBreak/>
        <w:t>WHY HIRE MO?</w:t>
      </w:r>
      <w:r w:rsidR="00860B5E">
        <w:rPr>
          <w:b/>
          <w:bCs/>
        </w:rPr>
        <w:t xml:space="preserve"> **This is straight from the Author page**</w:t>
      </w:r>
    </w:p>
    <w:p w14:paraId="02895798" w14:textId="2B8D83CD" w:rsidR="002F4E28" w:rsidRPr="002F4E28" w:rsidRDefault="002F4E28" w:rsidP="002F4E28">
      <w:pPr>
        <w:rPr>
          <w:b/>
          <w:bCs/>
          <w:i/>
          <w:iCs/>
        </w:rPr>
      </w:pPr>
      <w:r w:rsidRPr="002F4E28">
        <w:rPr>
          <w:b/>
          <w:bCs/>
          <w:i/>
          <w:iCs/>
        </w:rPr>
        <w:t>It's not just your Manuscript.</w:t>
      </w:r>
      <w:r w:rsidR="003B69CE" w:rsidRPr="003B69CE">
        <w:rPr>
          <w:b/>
          <w:bCs/>
          <w:i/>
          <w:iCs/>
        </w:rPr>
        <w:t xml:space="preserve"> </w:t>
      </w:r>
      <w:r w:rsidRPr="002F4E28">
        <w:rPr>
          <w:b/>
          <w:bCs/>
          <w:i/>
          <w:iCs/>
        </w:rPr>
        <w:t>It's your Reader's Bliss.</w:t>
      </w:r>
    </w:p>
    <w:p w14:paraId="01287F03" w14:textId="77777777" w:rsidR="002F4E28" w:rsidRPr="002F4E28" w:rsidRDefault="002F4E28" w:rsidP="002F4E28">
      <w:r w:rsidRPr="002F4E28">
        <w:t>You’ve mastered your story. You’ve developed deep, rich, compelling characters. Created the perfect setting. Crafted your plot to perfection.</w:t>
      </w:r>
    </w:p>
    <w:p w14:paraId="099D5436" w14:textId="77777777" w:rsidR="002F4E28" w:rsidRPr="002F4E28" w:rsidRDefault="002F4E28" w:rsidP="002F4E28">
      <w:r w:rsidRPr="002F4E28">
        <w:t>You’ve written. And rewritten. And edited. And proofread. And rewritten. And re-edited. And re-proofread. And had your mom, your best friend, and your cat read it.</w:t>
      </w:r>
    </w:p>
    <w:p w14:paraId="73B43EFB" w14:textId="77777777" w:rsidR="002F4E28" w:rsidRPr="002F4E28" w:rsidRDefault="002F4E28" w:rsidP="002F4E28">
      <w:r w:rsidRPr="002F4E28">
        <w:t>It’s perfect!</w:t>
      </w:r>
    </w:p>
    <w:p w14:paraId="64E124B2" w14:textId="77777777" w:rsidR="002F4E28" w:rsidRPr="002F4E28" w:rsidRDefault="002F4E28" w:rsidP="002F4E28">
      <w:r w:rsidRPr="002F4E28">
        <w:t>Now what?</w:t>
      </w:r>
    </w:p>
    <w:p w14:paraId="2C49AC7D" w14:textId="77777777" w:rsidR="002F4E28" w:rsidRPr="002F4E28" w:rsidRDefault="002F4E28" w:rsidP="002F4E28">
      <w:r w:rsidRPr="002F4E28">
        <w:t>Now you send it to me. I’ll help you make it even better.</w:t>
      </w:r>
    </w:p>
    <w:p w14:paraId="216AF980" w14:textId="77777777" w:rsidR="002F4E28" w:rsidRPr="002F4E28" w:rsidRDefault="002F4E28" w:rsidP="002F4E28">
      <w:r w:rsidRPr="002F4E28">
        <w:t xml:space="preserve">Because, let’s face it, you’ve been staring at this thing for a </w:t>
      </w:r>
      <w:proofErr w:type="gramStart"/>
      <w:r w:rsidRPr="002F4E28">
        <w:t>really long</w:t>
      </w:r>
      <w:proofErr w:type="gramEnd"/>
      <w:r w:rsidRPr="002F4E28">
        <w:t xml:space="preserve"> time. You've read it over and over and over. You’ve memorized entire passages, and rewritten others so many times you’re not sure which version you kept. You’re pretty sure moving those four scenes around didn’t mess with your timeline. And your cat ran it through Spellcheck at least three times.</w:t>
      </w:r>
    </w:p>
    <w:p w14:paraId="1FF25EEC" w14:textId="74646851" w:rsidR="002F4E28" w:rsidRPr="002F4E28" w:rsidRDefault="002F4E28" w:rsidP="002F4E28">
      <w:r w:rsidRPr="002F4E28">
        <w:t>But</w:t>
      </w:r>
      <w:r w:rsidR="00353708">
        <w:t>…</w:t>
      </w:r>
    </w:p>
    <w:p w14:paraId="303038C9" w14:textId="77777777" w:rsidR="002F4E28" w:rsidRPr="002F4E28" w:rsidRDefault="002F4E28" w:rsidP="002F4E28">
      <w:r w:rsidRPr="002F4E28">
        <w:t>You need another set of eyes. You need someone to read your masterpiece like your reader will.</w:t>
      </w:r>
    </w:p>
    <w:p w14:paraId="44FF4193" w14:textId="77777777" w:rsidR="002F4E28" w:rsidRPr="002F4E28" w:rsidRDefault="002F4E28" w:rsidP="002F4E28">
      <w:r w:rsidRPr="002F4E28">
        <w:t>And, that’s what I do. I read your manuscript with the eyes of your reader, and I tell you what your reader thinks of it. Before your reader gets a hold of it. Before you get that first bad review on Amazon.</w:t>
      </w:r>
    </w:p>
    <w:p w14:paraId="0F8373FB" w14:textId="00095D00" w:rsidR="002F4E28" w:rsidRPr="002F4E28" w:rsidRDefault="002F4E28" w:rsidP="002F4E28">
      <w:r w:rsidRPr="002F4E28">
        <w:t>And, I do all the other stuff you expect an editor to do. Like checking grammar and spelling. And making sure your main character’s hair doesn’t inexplicably turn from red to blonde in chapter three and that it didn’t take four days to drive ten miles.</w:t>
      </w:r>
    </w:p>
    <w:p w14:paraId="410513EA" w14:textId="77777777" w:rsidR="002F4E28" w:rsidRPr="002F4E28" w:rsidRDefault="002F4E28" w:rsidP="002F4E28">
      <w:r w:rsidRPr="002F4E28">
        <w:t>Because readers notice these things. And it bugs them. And you don’t want to bug your readers, do you?</w:t>
      </w:r>
    </w:p>
    <w:p w14:paraId="7AD9C688" w14:textId="77777777" w:rsidR="002F4E28" w:rsidRPr="002F4E28" w:rsidRDefault="002F4E28" w:rsidP="002F4E28">
      <w:r w:rsidRPr="002F4E28">
        <w:t>But, you’re nervous. You’ve slaved over this book, and you’ve agonized over how to tell your story in your own voice. And you don’t want some Evil Editor with a Big Fat Red Sharpie slashing away at your manuscript.</w:t>
      </w:r>
    </w:p>
    <w:p w14:paraId="0FA23709" w14:textId="77777777" w:rsidR="002F4E28" w:rsidRPr="002F4E28" w:rsidRDefault="002F4E28" w:rsidP="002F4E28">
      <w:r w:rsidRPr="002F4E28">
        <w:t xml:space="preserve">Don’t worry. I won’t do that. I don’t even own a red Sharpie. I’ll make suggestions. I’ll point out possible improvements. I’ll highlight the things that are great. And, yes, I’ll fix spelling and grammar and do </w:t>
      </w:r>
      <w:proofErr w:type="gramStart"/>
      <w:r w:rsidRPr="002F4E28">
        <w:t>all of</w:t>
      </w:r>
      <w:proofErr w:type="gramEnd"/>
      <w:r w:rsidRPr="002F4E28">
        <w:t xml:space="preserve"> that other stuff that makes writing more readable, while keeping it distinctly “you.”</w:t>
      </w:r>
    </w:p>
    <w:p w14:paraId="5D260FD6" w14:textId="77777777" w:rsidR="002F4E28" w:rsidRPr="002F4E28" w:rsidRDefault="002F4E28" w:rsidP="002F4E28">
      <w:proofErr w:type="gramStart"/>
      <w:r w:rsidRPr="002F4E28">
        <w:t>So</w:t>
      </w:r>
      <w:proofErr w:type="gramEnd"/>
      <w:r w:rsidRPr="002F4E28">
        <w:t xml:space="preserve"> reading your book is a pleasure for your reader. Because that’s what you want, right? For your book to be Your Reader’s Bliss.</w:t>
      </w:r>
    </w:p>
    <w:p w14:paraId="183A6E18" w14:textId="77777777" w:rsidR="002F4E28" w:rsidRPr="002F4E28" w:rsidRDefault="002F4E28" w:rsidP="002F4E28">
      <w:r w:rsidRPr="002F4E28">
        <w:t xml:space="preserve">So, </w:t>
      </w:r>
      <w:hyperlink r:id="rId21" w:history="1">
        <w:r w:rsidRPr="002F4E28">
          <w:rPr>
            <w:rStyle w:val="Hyperlink"/>
          </w:rPr>
          <w:t>get in touch with me</w:t>
        </w:r>
      </w:hyperlink>
      <w:r w:rsidRPr="002F4E28">
        <w:t>, tell me about your project, and let’s get started.</w:t>
      </w:r>
    </w:p>
    <w:p w14:paraId="149E5109" w14:textId="77777777" w:rsidR="002F4E28" w:rsidRPr="002F4E28" w:rsidRDefault="002F4E28" w:rsidP="002F4E28">
      <w:r w:rsidRPr="002F4E28">
        <w:t>Chat soon ~ Mo</w:t>
      </w:r>
    </w:p>
    <w:p w14:paraId="238CE4EF" w14:textId="77777777" w:rsidR="001E46EA" w:rsidRDefault="001E46EA"/>
    <w:sectPr w:rsidR="001E46E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FE9AB6" w14:textId="77777777" w:rsidR="002B2511" w:rsidRDefault="002B2511" w:rsidP="00476B32">
      <w:pPr>
        <w:spacing w:after="0" w:line="240" w:lineRule="auto"/>
      </w:pPr>
      <w:r>
        <w:separator/>
      </w:r>
    </w:p>
  </w:endnote>
  <w:endnote w:type="continuationSeparator" w:id="0">
    <w:p w14:paraId="0647AFAE" w14:textId="77777777" w:rsidR="002B2511" w:rsidRDefault="002B2511" w:rsidP="00476B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559EC" w14:textId="77777777" w:rsidR="002B2511" w:rsidRDefault="002B2511" w:rsidP="00476B32">
      <w:pPr>
        <w:spacing w:after="0" w:line="240" w:lineRule="auto"/>
      </w:pPr>
      <w:r>
        <w:separator/>
      </w:r>
    </w:p>
  </w:footnote>
  <w:footnote w:type="continuationSeparator" w:id="0">
    <w:p w14:paraId="76089A1D" w14:textId="77777777" w:rsidR="002B2511" w:rsidRDefault="002B2511" w:rsidP="00476B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5484F"/>
    <w:multiLevelType w:val="hybridMultilevel"/>
    <w:tmpl w:val="A498D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75790"/>
    <w:multiLevelType w:val="multilevel"/>
    <w:tmpl w:val="DA0EC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xMTcwMjU1MzQyNzNW0lEKTi0uzszPAykwrAUAz9ObViwAAAA="/>
  </w:docVars>
  <w:rsids>
    <w:rsidRoot w:val="007D269A"/>
    <w:rsid w:val="00072FE0"/>
    <w:rsid w:val="000A0EE0"/>
    <w:rsid w:val="000A2B64"/>
    <w:rsid w:val="000D5130"/>
    <w:rsid w:val="000E0541"/>
    <w:rsid w:val="000F0FF0"/>
    <w:rsid w:val="00111D25"/>
    <w:rsid w:val="00116FE1"/>
    <w:rsid w:val="0016174D"/>
    <w:rsid w:val="0018588C"/>
    <w:rsid w:val="0019082A"/>
    <w:rsid w:val="001A37A8"/>
    <w:rsid w:val="001A58EF"/>
    <w:rsid w:val="001E46EA"/>
    <w:rsid w:val="002B2511"/>
    <w:rsid w:val="002F4E28"/>
    <w:rsid w:val="00300A3D"/>
    <w:rsid w:val="0030541C"/>
    <w:rsid w:val="00324CD6"/>
    <w:rsid w:val="00343B85"/>
    <w:rsid w:val="00353708"/>
    <w:rsid w:val="00390CF2"/>
    <w:rsid w:val="003B1761"/>
    <w:rsid w:val="003B69CE"/>
    <w:rsid w:val="003B7D1D"/>
    <w:rsid w:val="003D66ED"/>
    <w:rsid w:val="004510B1"/>
    <w:rsid w:val="00476B32"/>
    <w:rsid w:val="00492807"/>
    <w:rsid w:val="00495909"/>
    <w:rsid w:val="00497E22"/>
    <w:rsid w:val="004A12AC"/>
    <w:rsid w:val="005B1648"/>
    <w:rsid w:val="0062003B"/>
    <w:rsid w:val="00714188"/>
    <w:rsid w:val="007435B1"/>
    <w:rsid w:val="007D269A"/>
    <w:rsid w:val="007D33A4"/>
    <w:rsid w:val="00826C67"/>
    <w:rsid w:val="00847526"/>
    <w:rsid w:val="008555A6"/>
    <w:rsid w:val="00860B5E"/>
    <w:rsid w:val="00887602"/>
    <w:rsid w:val="008D6DE9"/>
    <w:rsid w:val="00905DF7"/>
    <w:rsid w:val="00981B7C"/>
    <w:rsid w:val="00986AE2"/>
    <w:rsid w:val="009B3FB5"/>
    <w:rsid w:val="009B531E"/>
    <w:rsid w:val="009F5223"/>
    <w:rsid w:val="00A44614"/>
    <w:rsid w:val="00A81F9E"/>
    <w:rsid w:val="00AA2C6D"/>
    <w:rsid w:val="00AC2DBE"/>
    <w:rsid w:val="00AE6EE6"/>
    <w:rsid w:val="00B02258"/>
    <w:rsid w:val="00B70C9A"/>
    <w:rsid w:val="00BB72D5"/>
    <w:rsid w:val="00BC057F"/>
    <w:rsid w:val="00C77149"/>
    <w:rsid w:val="00CD1997"/>
    <w:rsid w:val="00CD6C76"/>
    <w:rsid w:val="00CF04BE"/>
    <w:rsid w:val="00CF7C2A"/>
    <w:rsid w:val="00D81638"/>
    <w:rsid w:val="00DA5190"/>
    <w:rsid w:val="00DB1D7F"/>
    <w:rsid w:val="00DB73AB"/>
    <w:rsid w:val="00DF1E8A"/>
    <w:rsid w:val="00E31DEC"/>
    <w:rsid w:val="00E552F3"/>
    <w:rsid w:val="00E92506"/>
    <w:rsid w:val="00EB2EB7"/>
    <w:rsid w:val="00F5116F"/>
    <w:rsid w:val="00F86EB6"/>
    <w:rsid w:val="00FB1A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903E0"/>
  <w15:chartTrackingRefBased/>
  <w15:docId w15:val="{01F35003-389F-40DB-A0E2-74F566FD3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D269A"/>
    <w:pPr>
      <w:spacing w:after="0" w:line="240" w:lineRule="auto"/>
    </w:pPr>
  </w:style>
  <w:style w:type="paragraph" w:styleId="ListParagraph">
    <w:name w:val="List Paragraph"/>
    <w:basedOn w:val="Normal"/>
    <w:uiPriority w:val="34"/>
    <w:qFormat/>
    <w:rsid w:val="00E31DEC"/>
    <w:pPr>
      <w:ind w:left="720"/>
      <w:contextualSpacing/>
    </w:pPr>
  </w:style>
  <w:style w:type="paragraph" w:styleId="Header">
    <w:name w:val="header"/>
    <w:basedOn w:val="Normal"/>
    <w:link w:val="HeaderChar"/>
    <w:uiPriority w:val="99"/>
    <w:unhideWhenUsed/>
    <w:rsid w:val="00476B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6B32"/>
  </w:style>
  <w:style w:type="paragraph" w:styleId="Footer">
    <w:name w:val="footer"/>
    <w:basedOn w:val="Normal"/>
    <w:link w:val="FooterChar"/>
    <w:uiPriority w:val="99"/>
    <w:unhideWhenUsed/>
    <w:rsid w:val="00476B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6B32"/>
  </w:style>
  <w:style w:type="character" w:styleId="Hyperlink">
    <w:name w:val="Hyperlink"/>
    <w:basedOn w:val="DefaultParagraphFont"/>
    <w:uiPriority w:val="99"/>
    <w:unhideWhenUsed/>
    <w:rsid w:val="00DA5190"/>
    <w:rPr>
      <w:color w:val="0563C1" w:themeColor="hyperlink"/>
      <w:u w:val="single"/>
    </w:rPr>
  </w:style>
  <w:style w:type="character" w:styleId="UnresolvedMention">
    <w:name w:val="Unresolved Mention"/>
    <w:basedOn w:val="DefaultParagraphFont"/>
    <w:uiPriority w:val="99"/>
    <w:semiHidden/>
    <w:unhideWhenUsed/>
    <w:rsid w:val="00DA51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460677">
      <w:bodyDiv w:val="1"/>
      <w:marLeft w:val="0"/>
      <w:marRight w:val="0"/>
      <w:marTop w:val="0"/>
      <w:marBottom w:val="0"/>
      <w:divBdr>
        <w:top w:val="none" w:sz="0" w:space="0" w:color="auto"/>
        <w:left w:val="none" w:sz="0" w:space="0" w:color="auto"/>
        <w:bottom w:val="none" w:sz="0" w:space="0" w:color="auto"/>
        <w:right w:val="none" w:sz="0" w:space="0" w:color="auto"/>
      </w:divBdr>
      <w:divsChild>
        <w:div w:id="12972212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riterunboxed.com/2017/04/12/third-person-narration-using-the-zoom-lens/" TargetMode="External"/><Relationship Id="rId13" Type="http://schemas.openxmlformats.org/officeDocument/2006/relationships/hyperlink" Target="https://writersedit.com/fiction-writing/ultimate-guide-work-beta-readers/" TargetMode="External"/><Relationship Id="rId18" Type="http://schemas.openxmlformats.org/officeDocument/2006/relationships/hyperlink" Target="https://www.writersdigest.com/online-editor/10-things-your-freelance-editor-might-not-tell-you-but-should" TargetMode="External"/><Relationship Id="rId3" Type="http://schemas.openxmlformats.org/officeDocument/2006/relationships/settings" Target="settings.xml"/><Relationship Id="rId21" Type="http://schemas.openxmlformats.org/officeDocument/2006/relationships/hyperlink" Target="http://moreadsyou.com/contact.php" TargetMode="External"/><Relationship Id="rId7" Type="http://schemas.openxmlformats.org/officeDocument/2006/relationships/hyperlink" Target="https://firstmanuscript.com/format-dialogue/" TargetMode="External"/><Relationship Id="rId12" Type="http://schemas.openxmlformats.org/officeDocument/2006/relationships/hyperlink" Target="https://writerunboxed.com/2016/08/25/revising-revising-revising-what/?utm_source=feedburner&amp;utm_medium=email&amp;utm_campaign=Feed:+WriterUnboxed+(Writer+Unboxed)" TargetMode="External"/><Relationship Id="rId17" Type="http://schemas.openxmlformats.org/officeDocument/2006/relationships/hyperlink" Target="https://1106design.com/2016/08/editing-service-right-heres-find/?+Like+the+Pros+Newsletter+for+Indie+Publishers&amp;utm_term=0_a8f8f3e12b-7b147d7389-98354349" TargetMode="External"/><Relationship Id="rId2" Type="http://schemas.openxmlformats.org/officeDocument/2006/relationships/styles" Target="styles.xml"/><Relationship Id="rId16" Type="http://schemas.openxmlformats.org/officeDocument/2006/relationships/hyperlink" Target="http://lisapoisso.com/2017/09/11/types-of-editing/" TargetMode="External"/><Relationship Id="rId20" Type="http://schemas.openxmlformats.org/officeDocument/2006/relationships/hyperlink" Target="https://www.pinterest.com/momamabear/for-author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ritersedit.com/fiction-writing/comprehensive-post-draft-game-plan-novel/" TargetMode="External"/><Relationship Id="rId5" Type="http://schemas.openxmlformats.org/officeDocument/2006/relationships/footnotes" Target="footnotes.xml"/><Relationship Id="rId15" Type="http://schemas.openxmlformats.org/officeDocument/2006/relationships/hyperlink" Target="https://writerunboxed.com/2017/08/20/how-a-professional-editor-can-improve-your-writing/" TargetMode="External"/><Relationship Id="rId23" Type="http://schemas.openxmlformats.org/officeDocument/2006/relationships/theme" Target="theme/theme1.xml"/><Relationship Id="rId10" Type="http://schemas.openxmlformats.org/officeDocument/2006/relationships/hyperlink" Target="https://writerunboxed.com/2016/04/01/the-myth-of-the-average-reader/?utm_source=feedburner&amp;utm_medium=email&amp;utm_campaign=Feed:+WriterUnboxed+(Writer+Unboxed)" TargetMode="External"/><Relationship Id="rId19" Type="http://schemas.openxmlformats.org/officeDocument/2006/relationships/hyperlink" Target="https://writerunboxed.com/2017/06/20/two-coins-in-the-hundred/?utm_source=feedburner&amp;utm_medium=email&amp;utm_campaign=Feed:+WriterUnboxed+(Writer+Unboxed)" TargetMode="External"/><Relationship Id="rId4" Type="http://schemas.openxmlformats.org/officeDocument/2006/relationships/webSettings" Target="webSettings.xml"/><Relationship Id="rId9" Type="http://schemas.openxmlformats.org/officeDocument/2006/relationships/hyperlink" Target="https://i.pinimg.com/originals/bf/33/e9/bf33e991ff6fa69bb22755396204e01c.jpg" TargetMode="External"/><Relationship Id="rId14" Type="http://schemas.openxmlformats.org/officeDocument/2006/relationships/hyperlink" Target="https://1106design.com/2017/08/time-self-publish-book/?utm_source=Publish+Like+the+Pros+Newsletter&amp;utm_campaign=6fc092cbbc-News+for+Indie+Publishers&amp;utm_medium=email&amp;utm_term=0_a8f8f3e12b-6fc092cbbc-98354349"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5</Pages>
  <Words>1197</Words>
  <Characters>6825</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que Huenergardt</dc:creator>
  <cp:keywords/>
  <dc:description/>
  <cp:lastModifiedBy>Monique Huenergardt</cp:lastModifiedBy>
  <cp:revision>73</cp:revision>
  <dcterms:created xsi:type="dcterms:W3CDTF">2019-06-19T19:43:00Z</dcterms:created>
  <dcterms:modified xsi:type="dcterms:W3CDTF">2019-06-19T21:20:00Z</dcterms:modified>
</cp:coreProperties>
</file>